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End w:id="0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</w:t>
      </w:r>
      <w:bookmarkStart w:id="1" w:name="_GoBack"/>
      <w:bookmarkEnd w:id="1"/>
      <w:r>
        <w:t xml:space="preserve">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931685">
      <w:footerReference w:type="default" r:id="rId10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5E80" w:rsidRDefault="00B85E80">
      <w:pPr>
        <w:spacing w:after="0"/>
      </w:pPr>
      <w:r>
        <w:separator/>
      </w:r>
    </w:p>
  </w:endnote>
  <w:endnote w:type="continuationSeparator" w:id="0">
    <w:p w:rsidR="00B85E80" w:rsidRDefault="00B85E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9677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5E80" w:rsidRDefault="00B85E80">
      <w:r>
        <w:separator/>
      </w:r>
    </w:p>
  </w:footnote>
  <w:footnote w:type="continuationSeparator" w:id="0">
    <w:p w:rsidR="00B85E80" w:rsidRDefault="00B85E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6E66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D6B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8B9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CA90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A25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AA01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6205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22CE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B29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64B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46F8"/>
    <w:rsid w:val="0006249D"/>
    <w:rsid w:val="00094A9D"/>
    <w:rsid w:val="0013501F"/>
    <w:rsid w:val="001A6E7E"/>
    <w:rsid w:val="00241CE3"/>
    <w:rsid w:val="002436CF"/>
    <w:rsid w:val="00246769"/>
    <w:rsid w:val="002859A3"/>
    <w:rsid w:val="00355039"/>
    <w:rsid w:val="004E29B3"/>
    <w:rsid w:val="00590D07"/>
    <w:rsid w:val="006375F4"/>
    <w:rsid w:val="006D1B40"/>
    <w:rsid w:val="006E1735"/>
    <w:rsid w:val="00784D58"/>
    <w:rsid w:val="0079677F"/>
    <w:rsid w:val="007A75EF"/>
    <w:rsid w:val="00843FC0"/>
    <w:rsid w:val="00894A59"/>
    <w:rsid w:val="008D6863"/>
    <w:rsid w:val="00931685"/>
    <w:rsid w:val="009D37A7"/>
    <w:rsid w:val="00A24EB4"/>
    <w:rsid w:val="00A55375"/>
    <w:rsid w:val="00AA7071"/>
    <w:rsid w:val="00B85E80"/>
    <w:rsid w:val="00B86B75"/>
    <w:rsid w:val="00BC48D5"/>
    <w:rsid w:val="00C36279"/>
    <w:rsid w:val="00C75E79"/>
    <w:rsid w:val="00C9533F"/>
    <w:rsid w:val="00CD1C3B"/>
    <w:rsid w:val="00D2280D"/>
    <w:rsid w:val="00E021D8"/>
    <w:rsid w:val="00E315A3"/>
    <w:rsid w:val="00E95E40"/>
    <w:rsid w:val="00EC1B2E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EB4"/>
    <w:pPr>
      <w:spacing w:after="360"/>
    </w:pPr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2280D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375F4"/>
    <w:pPr>
      <w:spacing w:after="240"/>
      <w:ind w:left="454" w:hanging="45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3501F"/>
    <w:pPr>
      <w:keepNext/>
    </w:pPr>
    <w:rPr>
      <w:i w:val="0"/>
    </w:rPr>
  </w:style>
  <w:style w:type="paragraph" w:customStyle="1" w:styleId="ImageCaption">
    <w:name w:val="Image Caption"/>
    <w:basedOn w:val="Caption"/>
    <w:rsid w:val="002859A3"/>
    <w:pPr>
      <w:spacing w:after="480"/>
      <w:contextualSpacing/>
    </w:pPr>
    <w:rPr>
      <w:i w:val="0"/>
    </w:rPr>
  </w:style>
  <w:style w:type="paragraph" w:customStyle="1" w:styleId="Figure">
    <w:name w:val="Figure"/>
    <w:basedOn w:val="Normal"/>
    <w:rsid w:val="00F7507A"/>
    <w:pPr>
      <w:spacing w:after="480"/>
    </w:pPr>
  </w:style>
  <w:style w:type="paragraph" w:customStyle="1" w:styleId="CaptionedFigure">
    <w:name w:val="Captioned Figure"/>
    <w:basedOn w:val="Figure"/>
    <w:rsid w:val="0079677F"/>
    <w:pPr>
      <w:keepNext/>
      <w:spacing w:after="24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C9533F"/>
    <w:rPr>
      <w:rFonts w:ascii="Times New Roman" w:hAnsi="Times New Roman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61EE59-B7FD-4926-A81A-90439FF35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18</cp:revision>
  <dcterms:created xsi:type="dcterms:W3CDTF">2020-10-29T15:46:00Z</dcterms:created>
  <dcterms:modified xsi:type="dcterms:W3CDTF">2023-02-02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